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049F4" w14:textId="039D8D26" w:rsidR="00541BAB" w:rsidRDefault="00541BAB" w:rsidP="007D0B9C">
      <w:pPr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Our Im</w:t>
      </w:r>
      <w:r w:rsidR="00A713F8">
        <w:rPr>
          <w:rFonts w:cstheme="minorHAnsi"/>
          <w:b/>
          <w:bCs/>
          <w:u w:val="single"/>
        </w:rPr>
        <w:t>plementations</w:t>
      </w:r>
      <w:r w:rsidR="00674AF4">
        <w:rPr>
          <w:rFonts w:cstheme="minorHAnsi"/>
          <w:b/>
          <w:bCs/>
          <w:u w:val="single"/>
        </w:rPr>
        <w:t xml:space="preserve"> </w:t>
      </w:r>
    </w:p>
    <w:p w14:paraId="100618AD" w14:textId="45171915" w:rsidR="00674AF4" w:rsidRDefault="00674AF4" w:rsidP="007D0B9C">
      <w:pPr>
        <w:rPr>
          <w:rFonts w:cstheme="minorHAnsi"/>
        </w:rPr>
      </w:pPr>
      <w:r w:rsidRPr="00674AF4">
        <w:rPr>
          <w:rFonts w:cstheme="minorHAnsi"/>
        </w:rPr>
        <w:t>Tutorial Voice over</w:t>
      </w:r>
      <w:r>
        <w:rPr>
          <w:rFonts w:cstheme="minorHAnsi"/>
        </w:rPr>
        <w:t>.</w:t>
      </w:r>
    </w:p>
    <w:p w14:paraId="6921601A" w14:textId="77777777" w:rsidR="00674AF4" w:rsidRDefault="00674AF4" w:rsidP="007D0B9C">
      <w:pPr>
        <w:rPr>
          <w:rFonts w:cstheme="minorHAnsi"/>
        </w:rPr>
      </w:pPr>
      <w:r>
        <w:rPr>
          <w:rFonts w:cstheme="minorHAnsi"/>
        </w:rPr>
        <w:t>Gun Assembly.</w:t>
      </w:r>
    </w:p>
    <w:p w14:paraId="66796D93" w14:textId="142678F7" w:rsidR="00674AF4" w:rsidRDefault="00674AF4" w:rsidP="007D0B9C">
      <w:pPr>
        <w:rPr>
          <w:rFonts w:cstheme="minorHAnsi"/>
        </w:rPr>
      </w:pPr>
      <w:r>
        <w:rPr>
          <w:rFonts w:cstheme="minorHAnsi"/>
        </w:rPr>
        <w:t xml:space="preserve">Shooting mechanic. </w:t>
      </w:r>
    </w:p>
    <w:p w14:paraId="22FB695C" w14:textId="05FAA8A5" w:rsidR="00674AF4" w:rsidRDefault="00674AF4" w:rsidP="007D0B9C">
      <w:pPr>
        <w:rPr>
          <w:rFonts w:cstheme="minorHAnsi"/>
        </w:rPr>
      </w:pPr>
      <w:r>
        <w:rPr>
          <w:rFonts w:cstheme="minorHAnsi"/>
        </w:rPr>
        <w:t xml:space="preserve">Water rising. </w:t>
      </w:r>
    </w:p>
    <w:p w14:paraId="5BE1AE76" w14:textId="5C7B378B" w:rsidR="00674AF4" w:rsidRPr="00674AF4" w:rsidRDefault="00674AF4" w:rsidP="007D0B9C">
      <w:pPr>
        <w:rPr>
          <w:rFonts w:cstheme="minorHAnsi"/>
        </w:rPr>
      </w:pPr>
      <w:r>
        <w:rPr>
          <w:rFonts w:cstheme="minorHAnsi"/>
        </w:rPr>
        <w:t xml:space="preserve">Lever mechanic </w:t>
      </w:r>
    </w:p>
    <w:p w14:paraId="3D85BAF8" w14:textId="386954A0" w:rsidR="00541BAB" w:rsidRPr="00541BAB" w:rsidRDefault="007D0B9C" w:rsidP="007D0B9C">
      <w:pPr>
        <w:rPr>
          <w:rFonts w:cstheme="minorHAnsi"/>
          <w:b/>
          <w:bCs/>
          <w:u w:val="single"/>
        </w:rPr>
      </w:pPr>
      <w:r w:rsidRPr="00541BAB">
        <w:rPr>
          <w:rFonts w:cstheme="minorHAnsi"/>
          <w:b/>
          <w:bCs/>
          <w:u w:val="single"/>
        </w:rPr>
        <w:t>Assets</w:t>
      </w:r>
    </w:p>
    <w:p w14:paraId="529938C9" w14:textId="77777777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  <w:u w:val="single"/>
        </w:rPr>
      </w:pPr>
      <w:r w:rsidRPr="00541BAB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Environment</w:t>
      </w:r>
    </w:p>
    <w:p w14:paraId="5B245D72" w14:textId="77777777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4" w:history="1">
        <w:r w:rsidRPr="00541BAB">
          <w:rPr>
            <w:rStyle w:val="Hyperlink"/>
            <w:rFonts w:asciiTheme="minorHAnsi" w:hAnsiTheme="minorHAnsi" w:cstheme="minorHAnsi"/>
            <w:color w:val="1155CC"/>
            <w:sz w:val="22"/>
            <w:szCs w:val="22"/>
          </w:rPr>
          <w:t>https://assetstore.unity.com/packages/3d/environments/sci-fi/sci-fi-construction-kit-modular-159280</w:t>
        </w:r>
      </w:hyperlink>
    </w:p>
    <w:p w14:paraId="296A8FD8" w14:textId="77777777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</w:pPr>
    </w:p>
    <w:p w14:paraId="31E82903" w14:textId="4CB3D120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  <w:u w:val="single"/>
        </w:rPr>
      </w:pPr>
      <w:r w:rsidRPr="00541BAB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Objects</w:t>
      </w:r>
    </w:p>
    <w:p w14:paraId="327A353A" w14:textId="77777777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5" w:history="1">
        <w:r w:rsidRPr="00541BAB">
          <w:rPr>
            <w:rStyle w:val="Hyperlink"/>
            <w:rFonts w:asciiTheme="minorHAnsi" w:hAnsiTheme="minorHAnsi" w:cstheme="minorHAnsi"/>
            <w:color w:val="1155CC"/>
            <w:sz w:val="22"/>
            <w:szCs w:val="22"/>
          </w:rPr>
          <w:t>https://assetstore.unity.com/packages/3d/environments/sci-fi/sci-fi-old-rusty-props-pbr-200267</w:t>
        </w:r>
      </w:hyperlink>
    </w:p>
    <w:p w14:paraId="1249FBBA" w14:textId="77777777" w:rsidR="0018420B" w:rsidRPr="0018420B" w:rsidRDefault="0018420B" w:rsidP="0018420B">
      <w:pPr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3B4ACEB6" w14:textId="77777777" w:rsidR="0018420B" w:rsidRPr="0018420B" w:rsidRDefault="0018420B" w:rsidP="0018420B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u w:val="single"/>
          <w:lang w:eastAsia="en-ZA"/>
        </w:rPr>
      </w:pPr>
      <w:r w:rsidRPr="0018420B">
        <w:rPr>
          <w:rFonts w:eastAsia="Times New Roman" w:cstheme="minorHAnsi"/>
          <w:b/>
          <w:bCs/>
          <w:color w:val="000000"/>
          <w:u w:val="single"/>
          <w:lang w:eastAsia="en-ZA"/>
        </w:rPr>
        <w:t>Light switch </w:t>
      </w:r>
    </w:p>
    <w:p w14:paraId="3FE8E22D" w14:textId="77777777" w:rsidR="0018420B" w:rsidRPr="0018420B" w:rsidRDefault="0018420B" w:rsidP="0018420B">
      <w:pPr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hyperlink r:id="rId6" w:history="1">
        <w:proofErr w:type="spellStart"/>
        <w:r w:rsidRPr="0018420B">
          <w:rPr>
            <w:rFonts w:eastAsia="Times New Roman" w:cstheme="minorHAnsi"/>
            <w:b/>
            <w:bCs/>
            <w:color w:val="1155CC"/>
            <w:u w:val="single"/>
            <w:lang w:eastAsia="en-ZA"/>
          </w:rPr>
          <w:t>Sketchfab</w:t>
        </w:r>
        <w:proofErr w:type="spellEnd"/>
      </w:hyperlink>
    </w:p>
    <w:p w14:paraId="094EA9EF" w14:textId="33089F3B" w:rsidR="0018420B" w:rsidRPr="00541BAB" w:rsidRDefault="0018420B" w:rsidP="007D0B9C">
      <w:pPr>
        <w:rPr>
          <w:rFonts w:cstheme="minorHAnsi"/>
          <w:b/>
          <w:bCs/>
          <w:u w:val="single"/>
        </w:rPr>
      </w:pPr>
    </w:p>
    <w:p w14:paraId="6CD160DD" w14:textId="373B6C23" w:rsidR="00541BAB" w:rsidRPr="00541BAB" w:rsidRDefault="00541BAB" w:rsidP="007D0B9C">
      <w:pPr>
        <w:rPr>
          <w:rFonts w:cstheme="minorHAnsi"/>
          <w:b/>
          <w:bCs/>
          <w:u w:val="single"/>
        </w:rPr>
      </w:pPr>
      <w:r w:rsidRPr="00541BAB">
        <w:rPr>
          <w:rFonts w:cstheme="minorHAnsi"/>
          <w:b/>
          <w:bCs/>
          <w:u w:val="single"/>
        </w:rPr>
        <w:t>Hand Model</w:t>
      </w:r>
    </w:p>
    <w:p w14:paraId="7DB04BC9" w14:textId="15F5FF9E" w:rsidR="00541BAB" w:rsidRPr="00541BAB" w:rsidRDefault="00541BAB" w:rsidP="007D0B9C">
      <w:pPr>
        <w:rPr>
          <w:rFonts w:cstheme="minorHAnsi"/>
          <w:b/>
          <w:bCs/>
          <w:u w:val="single"/>
        </w:rPr>
      </w:pPr>
      <w:hyperlink r:id="rId7" w:history="1">
        <w:r w:rsidRPr="00541BAB">
          <w:rPr>
            <w:rStyle w:val="Hyperlink"/>
            <w:rFonts w:cstheme="minorHAnsi"/>
          </w:rPr>
          <w:t>Downloads - Oculus Hand Models</w:t>
        </w:r>
      </w:hyperlink>
    </w:p>
    <w:p w14:paraId="508407CC" w14:textId="77777777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u w:val="single"/>
        </w:rPr>
      </w:pPr>
      <w:r w:rsidRPr="00541BAB">
        <w:rPr>
          <w:rFonts w:asciiTheme="minorHAnsi" w:hAnsiTheme="minorHAnsi" w:cstheme="minorHAnsi"/>
          <w:b/>
          <w:bCs/>
          <w:color w:val="000000"/>
          <w:sz w:val="22"/>
          <w:szCs w:val="22"/>
          <w:u w:val="single"/>
        </w:rPr>
        <w:t>Water</w:t>
      </w:r>
    </w:p>
    <w:p w14:paraId="742BF1B3" w14:textId="77777777" w:rsidR="0018420B" w:rsidRPr="00541BAB" w:rsidRDefault="0018420B" w:rsidP="0018420B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hyperlink r:id="rId8" w:history="1">
        <w:r w:rsidRPr="00541BAB">
          <w:rPr>
            <w:rStyle w:val="Hyperlink"/>
            <w:rFonts w:asciiTheme="minorHAnsi" w:hAnsiTheme="minorHAnsi" w:cstheme="minorHAnsi"/>
            <w:color w:val="1155CC"/>
            <w:sz w:val="22"/>
            <w:szCs w:val="22"/>
          </w:rPr>
          <w:t>https://assetstore.unity.com/packages/2d/textures-materials/water/simple-water-shader-urp-191449</w:t>
        </w:r>
      </w:hyperlink>
    </w:p>
    <w:p w14:paraId="1381581B" w14:textId="739DBC97" w:rsidR="0018420B" w:rsidRPr="00541BAB" w:rsidRDefault="0018420B" w:rsidP="007D0B9C">
      <w:pPr>
        <w:rPr>
          <w:rFonts w:cstheme="minorHAnsi"/>
          <w:b/>
          <w:bCs/>
          <w:u w:val="single"/>
        </w:rPr>
      </w:pPr>
    </w:p>
    <w:p w14:paraId="0558EB1D" w14:textId="573CDA46" w:rsidR="0018420B" w:rsidRPr="00541BAB" w:rsidRDefault="0018420B" w:rsidP="007D0B9C">
      <w:pPr>
        <w:rPr>
          <w:rFonts w:cstheme="minorHAnsi"/>
          <w:b/>
          <w:bCs/>
          <w:u w:val="single"/>
        </w:rPr>
      </w:pPr>
      <w:r w:rsidRPr="00541BAB">
        <w:rPr>
          <w:rFonts w:cstheme="minorHAnsi"/>
          <w:b/>
          <w:bCs/>
          <w:u w:val="single"/>
        </w:rPr>
        <w:t>Portals</w:t>
      </w:r>
    </w:p>
    <w:p w14:paraId="58B6E452" w14:textId="5FF4BB38" w:rsidR="0018420B" w:rsidRPr="00541BAB" w:rsidRDefault="0018420B" w:rsidP="007D0B9C">
      <w:pPr>
        <w:rPr>
          <w:rFonts w:cstheme="minorHAnsi"/>
          <w:b/>
          <w:bCs/>
          <w:u w:val="single"/>
        </w:rPr>
      </w:pPr>
      <w:hyperlink r:id="rId9" w:history="1">
        <w:r w:rsidRPr="00541BAB">
          <w:rPr>
            <w:rStyle w:val="Hyperlink"/>
            <w:rFonts w:cstheme="minorHAnsi"/>
            <w:b/>
            <w:bCs/>
          </w:rPr>
          <w:t>https://github.com/daniel-ilett/portals-urp</w:t>
        </w:r>
      </w:hyperlink>
    </w:p>
    <w:p w14:paraId="218E0CD2" w14:textId="06A84326" w:rsidR="0018420B" w:rsidRPr="00541BAB" w:rsidRDefault="0018420B" w:rsidP="007D0B9C">
      <w:pPr>
        <w:rPr>
          <w:rFonts w:cstheme="minorHAnsi"/>
          <w:b/>
          <w:bCs/>
          <w:u w:val="single"/>
        </w:rPr>
      </w:pPr>
      <w:r w:rsidRPr="00541BAB">
        <w:rPr>
          <w:rFonts w:cstheme="minorHAnsi"/>
          <w:b/>
          <w:bCs/>
          <w:u w:val="single"/>
        </w:rPr>
        <w:t>Sounds</w:t>
      </w:r>
    </w:p>
    <w:p w14:paraId="6FB3870D" w14:textId="043A6C6B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Electric - https://www.youtube.com/watch?v=f22y1mP3BtQ</w:t>
      </w:r>
    </w:p>
    <w:p w14:paraId="5550F3F5" w14:textId="77777777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Atmosphere - https://www.youtube.com/watch?v=NeESf9aCZHQ&amp;t=1990s</w:t>
      </w:r>
    </w:p>
    <w:p w14:paraId="5361820B" w14:textId="08305E12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Gun firing and gun sound after finish building it - https://assetstore.unity.com/packages/audio/sound-fx/weapons/sci-fi-gun-sounds-pack-lite-141125</w:t>
      </w:r>
    </w:p>
    <w:p w14:paraId="5EC6B483" w14:textId="77777777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Portal opening and Portal sound - https://youtu.be/ybrNYoAJwu0?t=26</w:t>
      </w:r>
    </w:p>
    <w:p w14:paraId="0808019A" w14:textId="77777777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Object fall - https://www.youtube.com/watch?v=s4QVQNcHBCM</w:t>
      </w:r>
    </w:p>
    <w:p w14:paraId="363215A9" w14:textId="77777777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Water - https://www.youtube.com/watch?v=xRmc0wTdvek</w:t>
      </w:r>
    </w:p>
    <w:p w14:paraId="3A75CE62" w14:textId="77777777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Death - https://www.youtube.com/watch?v=V0fBzdcuSBU</w:t>
      </w:r>
    </w:p>
    <w:p w14:paraId="63CED76E" w14:textId="547B6536" w:rsidR="007D0B9C" w:rsidRPr="00541BAB" w:rsidRDefault="007D0B9C" w:rsidP="007D0B9C">
      <w:pPr>
        <w:rPr>
          <w:rFonts w:cstheme="minorHAnsi"/>
        </w:rPr>
      </w:pPr>
      <w:r w:rsidRPr="00541BAB">
        <w:rPr>
          <w:rFonts w:cstheme="minorHAnsi"/>
        </w:rPr>
        <w:t>Switch - https://youtu.be/TjwFBwO-yiE?t=25</w:t>
      </w:r>
    </w:p>
    <w:sectPr w:rsidR="007D0B9C" w:rsidRPr="00541B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MLI0NDM0s7AwNjBU0lEKTi0uzszPAykwrAUA+bFxpywAAAA="/>
  </w:docVars>
  <w:rsids>
    <w:rsidRoot w:val="007D0B9C"/>
    <w:rsid w:val="0018420B"/>
    <w:rsid w:val="00541BAB"/>
    <w:rsid w:val="00674AF4"/>
    <w:rsid w:val="007D0B9C"/>
    <w:rsid w:val="00A71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411CB"/>
  <w15:chartTrackingRefBased/>
  <w15:docId w15:val="{2CC8901B-E8CE-4F11-A929-F80589E4E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84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styleId="Hyperlink">
    <w:name w:val="Hyperlink"/>
    <w:basedOn w:val="DefaultParagraphFont"/>
    <w:uiPriority w:val="99"/>
    <w:unhideWhenUsed/>
    <w:rsid w:val="0018420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2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tore.unity.com/packages/2d/textures-materials/water/simple-water-shader-urp-19144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eveloper.oculus.com/downloads/package/oculus-hand-model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ketchfab.com/3d-models/industrial-electricitys-lever-66915915e3234d319415d6bfb4e3a59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ssetstore.unity.com/packages/3d/environments/sci-fi/sci-fi-old-rusty-props-pbr-200267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assetstore.unity.com/packages/3d/environments/sci-fi/sci-fi-construction-kit-modular-159280" TargetMode="External"/><Relationship Id="rId9" Type="http://schemas.openxmlformats.org/officeDocument/2006/relationships/hyperlink" Target="https://github.com/daniel-ilett/portals-ur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hembiso Sambo</dc:creator>
  <cp:keywords/>
  <dc:description/>
  <cp:lastModifiedBy>Sithembiso Sambo</cp:lastModifiedBy>
  <cp:revision>2</cp:revision>
  <dcterms:created xsi:type="dcterms:W3CDTF">2022-10-19T19:55:00Z</dcterms:created>
  <dcterms:modified xsi:type="dcterms:W3CDTF">2022-10-19T20:33:00Z</dcterms:modified>
</cp:coreProperties>
</file>